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1EE6A0" w14:textId="77777777" w:rsidR="00870FD0" w:rsidRPr="00445960" w:rsidRDefault="00870FD0" w:rsidP="00870FD0">
      <w:pPr>
        <w:pStyle w:val="Default"/>
        <w:rPr>
          <w:rFonts w:asciiTheme="minorHAnsi" w:hAnsiTheme="minorHAnsi" w:cstheme="minorHAnsi"/>
        </w:rPr>
      </w:pPr>
      <w:r w:rsidRPr="00445960">
        <w:rPr>
          <w:rFonts w:asciiTheme="minorHAnsi" w:hAnsiTheme="minorHAnsi" w:cstheme="minorHAnsi"/>
        </w:rPr>
        <w:t xml:space="preserve">NAME: </w:t>
      </w:r>
      <w:r w:rsidRPr="00445960">
        <w:rPr>
          <w:rFonts w:asciiTheme="minorHAnsi" w:hAnsiTheme="minorHAnsi" w:cstheme="minorHAnsi"/>
          <w:b/>
          <w:bCs/>
        </w:rPr>
        <w:t>Daniel Carpenter</w:t>
      </w:r>
      <w:r w:rsidRPr="00445960">
        <w:rPr>
          <w:rFonts w:asciiTheme="minorHAnsi" w:hAnsiTheme="minorHAnsi" w:cstheme="minorHAnsi"/>
        </w:rPr>
        <w:t xml:space="preserve"> </w:t>
      </w:r>
    </w:p>
    <w:p w14:paraId="55828BFF" w14:textId="77777777" w:rsidR="00870FD0" w:rsidRPr="00445960" w:rsidRDefault="00870FD0" w:rsidP="00870FD0">
      <w:pPr>
        <w:pStyle w:val="Default"/>
        <w:rPr>
          <w:rFonts w:asciiTheme="minorHAnsi" w:hAnsiTheme="minorHAnsi" w:cstheme="minorHAnsi"/>
        </w:rPr>
      </w:pPr>
      <w:r w:rsidRPr="00445960">
        <w:rPr>
          <w:rFonts w:asciiTheme="minorHAnsi" w:hAnsiTheme="minorHAnsi" w:cstheme="minorHAnsi"/>
        </w:rPr>
        <w:t xml:space="preserve">STUDENT ID: </w:t>
      </w:r>
      <w:r w:rsidRPr="00445960">
        <w:rPr>
          <w:rFonts w:asciiTheme="minorHAnsi" w:hAnsiTheme="minorHAnsi" w:cstheme="minorHAnsi"/>
          <w:b/>
          <w:bCs/>
        </w:rPr>
        <w:t>113009743</w:t>
      </w:r>
    </w:p>
    <w:p w14:paraId="0C41A9DB" w14:textId="3A76937B" w:rsidR="00870FD0" w:rsidRPr="00445960" w:rsidRDefault="00870FD0" w:rsidP="00870FD0">
      <w:pPr>
        <w:pStyle w:val="Default"/>
        <w:rPr>
          <w:rFonts w:asciiTheme="minorHAnsi" w:hAnsiTheme="minorHAnsi" w:cstheme="minorHAnsi"/>
        </w:rPr>
      </w:pPr>
      <w:r w:rsidRPr="00445960">
        <w:rPr>
          <w:rFonts w:asciiTheme="minorHAnsi" w:hAnsiTheme="minorHAnsi" w:cstheme="minorHAnsi"/>
        </w:rPr>
        <w:t xml:space="preserve">GRADED HOMEWORK NUMBER: </w:t>
      </w:r>
      <w:r w:rsidRPr="00380297">
        <w:rPr>
          <w:rFonts w:asciiTheme="minorHAnsi" w:hAnsiTheme="minorHAnsi" w:cstheme="minorHAnsi"/>
          <w:b/>
          <w:bCs/>
        </w:rPr>
        <w:t>3</w:t>
      </w:r>
    </w:p>
    <w:p w14:paraId="4E1DDF78" w14:textId="77777777" w:rsidR="00870FD0" w:rsidRPr="00445960" w:rsidRDefault="00870FD0" w:rsidP="00870FD0">
      <w:pPr>
        <w:pStyle w:val="Default"/>
        <w:rPr>
          <w:rFonts w:asciiTheme="minorHAnsi" w:hAnsiTheme="minorHAnsi" w:cstheme="minorHAnsi"/>
        </w:rPr>
      </w:pPr>
      <w:r w:rsidRPr="00445960">
        <w:rPr>
          <w:rFonts w:asciiTheme="minorHAnsi" w:hAnsiTheme="minorHAnsi" w:cstheme="minorHAnsi"/>
        </w:rPr>
        <w:t xml:space="preserve">COURSE: CS/DSA 4513 - DATABASE MANAGEMENT </w:t>
      </w:r>
    </w:p>
    <w:p w14:paraId="6B12DF2D" w14:textId="77777777" w:rsidR="00870FD0" w:rsidRPr="00445960" w:rsidRDefault="00870FD0" w:rsidP="00870FD0">
      <w:pPr>
        <w:pStyle w:val="Default"/>
        <w:rPr>
          <w:rFonts w:asciiTheme="minorHAnsi" w:hAnsiTheme="minorHAnsi" w:cstheme="minorHAnsi"/>
        </w:rPr>
      </w:pPr>
      <w:r w:rsidRPr="00445960">
        <w:rPr>
          <w:rFonts w:asciiTheme="minorHAnsi" w:hAnsiTheme="minorHAnsi" w:cstheme="minorHAnsi"/>
        </w:rPr>
        <w:t xml:space="preserve">SECTION: ONLINE </w:t>
      </w:r>
    </w:p>
    <w:p w14:paraId="4E08A05B" w14:textId="77777777" w:rsidR="00870FD0" w:rsidRPr="00445960" w:rsidRDefault="00870FD0" w:rsidP="00870FD0">
      <w:pPr>
        <w:pStyle w:val="Default"/>
        <w:rPr>
          <w:rFonts w:asciiTheme="minorHAnsi" w:hAnsiTheme="minorHAnsi" w:cstheme="minorHAnsi"/>
        </w:rPr>
      </w:pPr>
      <w:r w:rsidRPr="00445960">
        <w:rPr>
          <w:rFonts w:asciiTheme="minorHAnsi" w:hAnsiTheme="minorHAnsi" w:cstheme="minorHAnsi"/>
        </w:rPr>
        <w:t xml:space="preserve">SEMESTER: FALL 2021 </w:t>
      </w:r>
    </w:p>
    <w:p w14:paraId="3BFCA930" w14:textId="77777777" w:rsidR="00870FD0" w:rsidRPr="00445960" w:rsidRDefault="00870FD0" w:rsidP="00870FD0">
      <w:pPr>
        <w:pStyle w:val="Default"/>
        <w:rPr>
          <w:rFonts w:asciiTheme="minorHAnsi" w:hAnsiTheme="minorHAnsi" w:cstheme="minorHAnsi"/>
        </w:rPr>
      </w:pPr>
      <w:r w:rsidRPr="00445960">
        <w:rPr>
          <w:rFonts w:asciiTheme="minorHAnsi" w:hAnsiTheme="minorHAnsi" w:cstheme="minorHAnsi"/>
        </w:rPr>
        <w:t xml:space="preserve">INSTRUCTOR: DR. LE GRUENWALD </w:t>
      </w:r>
    </w:p>
    <w:p w14:paraId="3EA48F3E" w14:textId="0D8304BC" w:rsidR="00406BBA" w:rsidRDefault="00870FD0" w:rsidP="00206FA2">
      <w:pPr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>SCORE:</w:t>
      </w:r>
    </w:p>
    <w:p w14:paraId="55CD07DB" w14:textId="77777777" w:rsidR="00870FD0" w:rsidRDefault="00870FD0">
      <w:r>
        <w:br w:type="page"/>
      </w:r>
    </w:p>
    <w:p w14:paraId="4691173B" w14:textId="6734206E" w:rsidR="00964D05" w:rsidRDefault="003D6B00" w:rsidP="00206FA2">
      <w:r>
        <w:lastRenderedPageBreak/>
        <w:t xml:space="preserve">Problem </w:t>
      </w:r>
      <w:r w:rsidR="00870FD0">
        <w:t>1</w:t>
      </w:r>
      <w:r>
        <w:t xml:space="preserve"> b): </w:t>
      </w:r>
      <w:r w:rsidR="00964D05" w:rsidRPr="00964D05">
        <w:t xml:space="preserve">The PDF file that shows the screenshots of the Azure SQL creation of the index and the Azure SQL execution of the SQL queries that you chose to rerun. </w:t>
      </w:r>
    </w:p>
    <w:p w14:paraId="3B19E685" w14:textId="0B1B8F33" w:rsidR="008D48C9" w:rsidRDefault="008D48C9" w:rsidP="00206FA2">
      <w:r>
        <w:t>Please see the file for the code. It is too long to screenshot everything.</w:t>
      </w:r>
    </w:p>
    <w:p w14:paraId="3CD627EA" w14:textId="77777777" w:rsidR="00964D05" w:rsidRDefault="00964D05" w:rsidP="00206FA2"/>
    <w:p w14:paraId="4698C648" w14:textId="330AB533" w:rsidR="004D55A9" w:rsidRPr="00206FA2" w:rsidRDefault="00206FA2" w:rsidP="00206FA2">
      <w:r w:rsidRPr="00206FA2">
        <w:rPr>
          <w:noProof/>
        </w:rPr>
        <w:drawing>
          <wp:inline distT="0" distB="0" distL="0" distR="0" wp14:anchorId="018C69CF" wp14:editId="54364673">
            <wp:extent cx="5943600" cy="3248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55A9" w:rsidRPr="00206F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8D5F4D"/>
    <w:multiLevelType w:val="hybridMultilevel"/>
    <w:tmpl w:val="92B49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C0MLE0NzEzMjIztzBR0lEKTi0uzszPAykwrgUA54z50CwAAAA="/>
  </w:docVars>
  <w:rsids>
    <w:rsidRoot w:val="004D55A9"/>
    <w:rsid w:val="00206FA2"/>
    <w:rsid w:val="00224669"/>
    <w:rsid w:val="00380297"/>
    <w:rsid w:val="003D6B00"/>
    <w:rsid w:val="00406BBA"/>
    <w:rsid w:val="004D55A9"/>
    <w:rsid w:val="00870FD0"/>
    <w:rsid w:val="008C6FB3"/>
    <w:rsid w:val="008D48C9"/>
    <w:rsid w:val="00964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3E59E"/>
  <w15:chartTrackingRefBased/>
  <w15:docId w15:val="{EB31762A-247B-4ADE-A25C-384E8C8F0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55A9"/>
    <w:pPr>
      <w:ind w:left="720"/>
      <w:contextualSpacing/>
    </w:pPr>
  </w:style>
  <w:style w:type="paragraph" w:customStyle="1" w:styleId="Default">
    <w:name w:val="Default"/>
    <w:rsid w:val="00870FD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65</Words>
  <Characters>371</Characters>
  <Application>Microsoft Office Word</Application>
  <DocSecurity>0</DocSecurity>
  <Lines>3</Lines>
  <Paragraphs>1</Paragraphs>
  <ScaleCrop>false</ScaleCrop>
  <Company>the Chickasaw Nation</Company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9</cp:revision>
  <dcterms:created xsi:type="dcterms:W3CDTF">2021-10-17T22:05:00Z</dcterms:created>
  <dcterms:modified xsi:type="dcterms:W3CDTF">2021-10-17T23:02:00Z</dcterms:modified>
</cp:coreProperties>
</file>